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9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6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3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4, 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EMAVAL.- Welzel emancipative 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51, 0.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tlement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pital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gional ce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4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ther city, town (not a regional or district center){Another city, town}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ill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-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3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Frie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7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Leisure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Poli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3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5T10:25:52Z</dcterms:created>
  <dcterms:modified xsi:type="dcterms:W3CDTF">2023-09-05T10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